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593"/>
        <w:gridCol w:w="5593"/>
      </w:tblGrid>
      <w:tr w:rsidR="00EB7ED0" w14:paraId="405BBF39" w14:textId="77777777" w:rsidTr="00EB7ED0">
        <w:trPr>
          <w:trHeight w:val="7200"/>
          <w:jc w:val="center"/>
        </w:trPr>
        <w:tc>
          <w:tcPr>
            <w:tcW w:w="4675" w:type="dxa"/>
          </w:tcPr>
          <w:p w14:paraId="2FA21535" w14:textId="77777777" w:rsidR="00EB7ED0" w:rsidRDefault="00EB7ED0" w:rsidP="00EB7ED0"/>
        </w:tc>
        <w:tc>
          <w:tcPr>
            <w:tcW w:w="4675" w:type="dxa"/>
            <w:vAlign w:val="bottom"/>
          </w:tcPr>
          <w:p w14:paraId="78145DB4" w14:textId="3F0EC1AE" w:rsidR="00EB7ED0" w:rsidRDefault="005136F4" w:rsidP="00EB7ED0">
            <w:r w:rsidRPr="005136F4">
              <w:rPr>
                <w:noProof/>
                <w:lang w:val="it-IT" w:bidi="it-IT"/>
              </w:rPr>
              <mc:AlternateContent>
                <mc:Choice Requires="wpg">
                  <w:drawing>
                    <wp:inline distT="0" distB="0" distL="0" distR="0" wp14:anchorId="34290AF3" wp14:editId="2595E4D8">
                      <wp:extent cx="2353676" cy="1026160"/>
                      <wp:effectExtent l="0" t="0" r="0" b="0"/>
                      <wp:docPr id="5" name="Gruppo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53676" cy="1026160"/>
                                <a:chOff x="0" y="0"/>
                                <a:chExt cx="2353676" cy="1026160"/>
                              </a:xfrm>
                            </wpg:grpSpPr>
                            <wps:wsp>
                              <wps:cNvPr id="6" name="Casella di testo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2276" y="0"/>
                                  <a:ext cx="2311400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374972951"/>
                                      <w:placeholder>
                                        <w:docPart w:val="F6D6401231474993B27DD0587A499A45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59E53077" w14:textId="77777777" w:rsidR="005136F4" w:rsidRPr="005B63B2" w:rsidRDefault="005136F4" w:rsidP="005B63B2">
                                        <w:pPr>
                                          <w:pStyle w:val="Titolo"/>
                                        </w:pPr>
                                        <w:r w:rsidRPr="005B63B2">
                                          <w:rPr>
                                            <w:rStyle w:val="TitoloCarattere"/>
                                            <w:i/>
                                            <w:lang w:val="it-IT" w:bidi="it-IT"/>
                                          </w:rPr>
                                          <w:t>Stagion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7" name="Casella di testo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0" y="330200"/>
                                  <a:ext cx="2312035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1862190963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6C6D7AD9" w14:textId="77777777" w:rsidR="005136F4" w:rsidRPr="005B63B2" w:rsidRDefault="005136F4" w:rsidP="005B63B2">
                                        <w:pPr>
                                          <w:pStyle w:val="Sottotitolo"/>
                                        </w:pPr>
                                        <w:r w:rsidRPr="005B63B2">
                                          <w:rPr>
                                            <w:rStyle w:val="SottotitoloCarattere"/>
                                            <w:b/>
                                            <w:i/>
                                            <w:lang w:val="it-IT" w:bidi="it-IT"/>
                                          </w:rPr>
                                          <w:t>Auguri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290AF3" id="Gruppo 5" o:spid="_x0000_s1026" style="width:185.35pt;height:80.8pt;mso-position-horizontal-relative:char;mso-position-vertical-relative:line" coordsize="23536,10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sella di testo 35" o:spid="_x0000_s1027" type="#_x0000_t202" style="position:absolute;left:422;width:23114;height:6959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" filled="f" stroked="f">
                        <v:textbox style="mso-fit-shape-to-text:t">
                          <w:txbxContent>
                            <w:sdt>
                              <w:sdtPr>
                                <w:id w:val="374972951"/>
                                <w:placeholder>
                                  <w:docPart w:val="F6D6401231474993B27DD0587A499A4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9E53077" w14:textId="77777777" w:rsidR="005136F4" w:rsidRPr="005B63B2" w:rsidRDefault="005136F4" w:rsidP="005B63B2">
                                  <w:pPr>
                                    <w:pStyle w:val="Titolo"/>
                                  </w:pPr>
                                  <w:r w:rsidRPr="005B63B2">
                                    <w:rPr>
                                      <w:rStyle w:val="TitoloCarattere"/>
                                      <w:i/>
                                      <w:lang w:val="it-IT" w:bidi="it-IT"/>
                                    </w:rPr>
                                    <w:t>Stagion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asella di testo 45" o:spid="_x0000_s1028" type="#_x0000_t202" style="position:absolute;top:3302;width:23120;height:6959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-1862190963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C6D7AD9" w14:textId="77777777" w:rsidR="005136F4" w:rsidRPr="005B63B2" w:rsidRDefault="005136F4" w:rsidP="005B63B2">
                                  <w:pPr>
                                    <w:pStyle w:val="Sottotitolo"/>
                                  </w:pPr>
                                  <w:r w:rsidRPr="005B63B2">
                                    <w:rPr>
                                      <w:rStyle w:val="SottotitoloCarattere"/>
                                      <w:b/>
                                      <w:i/>
                                      <w:lang w:val="it-IT" w:bidi="it-IT"/>
                                    </w:rPr>
                                    <w:t>Auguri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EB7ED0" w14:paraId="1369833B" w14:textId="77777777" w:rsidTr="00EB7ED0">
        <w:trPr>
          <w:trHeight w:val="7200"/>
          <w:jc w:val="center"/>
        </w:trPr>
        <w:tc>
          <w:tcPr>
            <w:tcW w:w="4675" w:type="dxa"/>
          </w:tcPr>
          <w:p w14:paraId="1AC3B8DD" w14:textId="77777777" w:rsidR="00EB7ED0" w:rsidRDefault="00EB7ED0" w:rsidP="00EB7ED0">
            <w:bookmarkStart w:id="0" w:name="_GoBack"/>
          </w:p>
        </w:tc>
        <w:tc>
          <w:tcPr>
            <w:tcW w:w="4675" w:type="dxa"/>
            <w:vAlign w:val="bottom"/>
          </w:tcPr>
          <w:p w14:paraId="6197B0E1" w14:textId="3E5DA4A3" w:rsidR="00EB7ED0" w:rsidRDefault="00EB7ED0" w:rsidP="00EB7ED0">
            <w:r>
              <w:rPr>
                <w:noProof/>
                <w:lang w:val="it-IT" w:bidi="it-IT"/>
              </w:rPr>
              <mc:AlternateContent>
                <mc:Choice Requires="wpg">
                  <w:drawing>
                    <wp:inline distT="0" distB="0" distL="0" distR="0" wp14:anchorId="2981DFC7" wp14:editId="3A1A657A">
                      <wp:extent cx="2355602" cy="1026160"/>
                      <wp:effectExtent l="0" t="0" r="0" b="0"/>
                      <wp:docPr id="8" name="Gruppo 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55602" cy="1026160"/>
                                <a:chOff x="0" y="0"/>
                                <a:chExt cx="2355602" cy="1026160"/>
                              </a:xfrm>
                            </wpg:grpSpPr>
                            <wps:wsp>
                              <wps:cNvPr id="9" name="Casella di testo 3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42297" y="0"/>
                                  <a:ext cx="2313305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421207439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E4875DB" w14:textId="77777777" w:rsidR="00EB7ED0" w:rsidRPr="005B63B2" w:rsidRDefault="00EB7ED0" w:rsidP="005B63B2">
                                        <w:pPr>
                                          <w:pStyle w:val="Titolo"/>
                                        </w:pPr>
                                        <w:r w:rsidRPr="005B63B2">
                                          <w:rPr>
                                            <w:rStyle w:val="TitoloCarattere"/>
                                            <w:i/>
                                            <w:lang w:val="it-IT" w:bidi="it-IT"/>
                                          </w:rPr>
                                          <w:t>Stagion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0" name="Casella di testo 45">
                                <a:extLst/>
                              </wps:cNvPr>
                              <wps:cNvSpPr txBox="1"/>
                              <wps:spPr>
                                <a:xfrm rot="21086004">
                                  <a:off x="0" y="330200"/>
                                  <a:ext cx="2313940" cy="69596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-1252356335"/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p w14:paraId="0CDE11CD" w14:textId="77777777" w:rsidR="00EB7ED0" w:rsidRPr="005B63B2" w:rsidRDefault="00EB7ED0" w:rsidP="005B63B2">
                                        <w:pPr>
                                          <w:pStyle w:val="Sottotitolo"/>
                                        </w:pPr>
                                        <w:r w:rsidRPr="005B63B2">
                                          <w:rPr>
                                            <w:rStyle w:val="SottotitoloCarattere"/>
                                            <w:b/>
                                            <w:i/>
                                            <w:lang w:val="it-IT" w:bidi="it-IT"/>
                                          </w:rPr>
                                          <w:t>Auguri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1DFC7" id="Gruppo 8" o:spid="_x0000_s1029" style="width:185.5pt;height:80.8pt;mso-position-horizontal-relative:char;mso-position-vertical-relative:line" coordsize="23556,10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">
                      <v:shape id="Casella di testo 35" o:spid="_x0000_s1030" type="#_x0000_t202" style="position:absolute;left:422;width:23134;height:6959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" filled="f" stroked="f">
                        <v:textbox style="mso-fit-shape-to-text:t">
                          <w:txbxContent>
                            <w:sdt>
                              <w:sdtPr>
                                <w:id w:val="142120743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E4875DB" w14:textId="77777777" w:rsidR="00EB7ED0" w:rsidRPr="005B63B2" w:rsidRDefault="00EB7ED0" w:rsidP="005B63B2">
                                  <w:pPr>
                                    <w:pStyle w:val="Titolo"/>
                                  </w:pPr>
                                  <w:r w:rsidRPr="005B63B2">
                                    <w:rPr>
                                      <w:rStyle w:val="TitoloCarattere"/>
                                      <w:i/>
                                      <w:lang w:val="it-IT" w:bidi="it-IT"/>
                                    </w:rPr>
                                    <w:t>Stagion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Casella di testo 45" o:spid="_x0000_s1031" type="#_x0000_t202" style="position:absolute;top:3302;width:23139;height:6959;rotation:-56142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" filled="f" stroked="f">
                        <v:textbox style="mso-fit-shape-to-text:t">
                          <w:txbxContent>
                            <w:sdt>
                              <w:sdtPr>
                                <w:id w:val="-125235633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CDE11CD" w14:textId="77777777" w:rsidR="00EB7ED0" w:rsidRPr="005B63B2" w:rsidRDefault="00EB7ED0" w:rsidP="005B63B2">
                                  <w:pPr>
                                    <w:pStyle w:val="Sottotitolo"/>
                                  </w:pPr>
                                  <w:r w:rsidRPr="005B63B2">
                                    <w:rPr>
                                      <w:rStyle w:val="SottotitoloCarattere"/>
                                      <w:b/>
                                      <w:i/>
                                      <w:lang w:val="it-IT" w:bidi="it-IT"/>
                                    </w:rPr>
                                    <w:t>Auguri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bookmarkEnd w:id="0"/>
    <w:p w14:paraId="37435641" w14:textId="1ACC5B23" w:rsidR="006D1601" w:rsidRPr="00EB7ED0" w:rsidRDefault="004811FC" w:rsidP="00EB7ED0">
      <w:pPr>
        <w:rPr>
          <w:sz w:val="4"/>
          <w:szCs w:val="4"/>
        </w:rPr>
      </w:pPr>
      <w:r w:rsidRPr="00EB7ED0">
        <w:rPr>
          <w:noProof/>
          <w:sz w:val="4"/>
          <w:szCs w:val="4"/>
          <w:lang w:val="it-IT" w:bidi="it-IT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D81BE33" wp14:editId="4EEF9112">
                <wp:simplePos x="0" y="0"/>
                <wp:positionH relativeFrom="column">
                  <wp:posOffset>3705559</wp:posOffset>
                </wp:positionH>
                <wp:positionV relativeFrom="paragraph">
                  <wp:posOffset>7931793</wp:posOffset>
                </wp:positionV>
                <wp:extent cx="2316480" cy="612627"/>
                <wp:effectExtent l="0" t="0" r="0" b="0"/>
                <wp:wrapNone/>
                <wp:docPr id="24" name="Casella di testo 2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86004">
                          <a:off x="0" y="0"/>
                          <a:ext cx="2316480" cy="6126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43C88CE" w14:textId="77777777" w:rsidR="006D1601" w:rsidRPr="00EB7ED0" w:rsidRDefault="006D1601" w:rsidP="00EB7ED0">
                            <w:pPr>
                              <w:pStyle w:val="Sottotitolo"/>
                            </w:pPr>
                            <w:r w:rsidRPr="00EB7ED0">
                              <w:rPr>
                                <w:lang w:val="it-IT" w:bidi="it-IT"/>
                              </w:rPr>
                              <w:t>Auguri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1BE33" id="Casella di testo 23" o:spid="_x0000_s1032" type="#_x0000_t202" style="position:absolute;left:0;text-align:left;margin-left:291.8pt;margin-top:624.55pt;width:182.4pt;height:48.25pt;rotation:-561421fd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" filled="f" stroked="f">
                <v:textbox>
                  <w:txbxContent>
                    <w:p w14:paraId="143C88CE" w14:textId="77777777" w:rsidR="006D1601" w:rsidRPr="00EB7ED0" w:rsidRDefault="006D1601" w:rsidP="00EB7ED0">
                      <w:pPr>
                        <w:pStyle w:val="Sottotitolo"/>
                      </w:pPr>
                      <w:r w:rsidRPr="00EB7ED0">
                        <w:rPr>
                          <w:lang w:val="it-IT" w:bidi="it-IT"/>
                        </w:rPr>
                        <w:t>Auguri</w:t>
                      </w:r>
                    </w:p>
                  </w:txbxContent>
                </v:textbox>
              </v:shape>
            </w:pict>
          </mc:Fallback>
        </mc:AlternateContent>
      </w:r>
      <w:r w:rsidR="006D1601" w:rsidRPr="00EB7ED0">
        <w:rPr>
          <w:noProof/>
          <w:sz w:val="4"/>
          <w:szCs w:val="4"/>
          <w:lang w:val="it-IT" w:bidi="it-IT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EBBC5FC" wp14:editId="4901E9A1">
                <wp:simplePos x="0" y="0"/>
                <wp:positionH relativeFrom="column">
                  <wp:posOffset>3736086</wp:posOffset>
                </wp:positionH>
                <wp:positionV relativeFrom="paragraph">
                  <wp:posOffset>7601712</wp:posOffset>
                </wp:positionV>
                <wp:extent cx="2316480" cy="447040"/>
                <wp:effectExtent l="0" t="0" r="0" b="0"/>
                <wp:wrapNone/>
                <wp:docPr id="21" name="Casella di testo 2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86004">
                          <a:off x="0" y="0"/>
                          <a:ext cx="2316480" cy="4470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DA45F70" w14:textId="77777777" w:rsidR="006D1601" w:rsidRPr="00EB7ED0" w:rsidRDefault="006D1601" w:rsidP="00EB7ED0">
                            <w:pPr>
                              <w:pStyle w:val="Titolo"/>
                            </w:pPr>
                            <w:r w:rsidRPr="00EB7ED0">
                              <w:rPr>
                                <w:lang w:val="it-IT" w:bidi="it-IT"/>
                              </w:rPr>
                              <w:t>Stagion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BC5FC" id="Casella di testo 22" o:spid="_x0000_s1033" type="#_x0000_t202" style="position:absolute;left:0;text-align:left;margin-left:294.2pt;margin-top:598.55pt;width:182.4pt;height:35.2pt;rotation:-561421fd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" filled="f" stroked="f">
                <v:textbox style="mso-fit-shape-to-text:t">
                  <w:txbxContent>
                    <w:p w14:paraId="7DA45F70" w14:textId="77777777" w:rsidR="006D1601" w:rsidRPr="00EB7ED0" w:rsidRDefault="006D1601" w:rsidP="00EB7ED0">
                      <w:pPr>
                        <w:pStyle w:val="Titolo"/>
                      </w:pPr>
                      <w:r w:rsidRPr="00EB7ED0">
                        <w:rPr>
                          <w:lang w:val="it-IT" w:bidi="it-IT"/>
                        </w:rPr>
                        <w:t>Stagione</w:t>
                      </w:r>
                    </w:p>
                  </w:txbxContent>
                </v:textbox>
              </v:shape>
            </w:pict>
          </mc:Fallback>
        </mc:AlternateContent>
      </w:r>
      <w:r w:rsidR="006D1601" w:rsidRPr="00EB7ED0">
        <w:rPr>
          <w:sz w:val="4"/>
          <w:szCs w:val="4"/>
          <w:lang w:val="it-IT" w:bidi="it-IT"/>
        </w:rPr>
        <w:br w:type="page"/>
      </w:r>
    </w:p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593"/>
        <w:gridCol w:w="5593"/>
      </w:tblGrid>
      <w:tr w:rsidR="00EB7ED0" w:rsidRPr="00F461FE" w14:paraId="606CB15B" w14:textId="77777777" w:rsidTr="00EB7ED0">
        <w:trPr>
          <w:trHeight w:val="7200"/>
          <w:jc w:val="center"/>
        </w:trPr>
        <w:tc>
          <w:tcPr>
            <w:tcW w:w="4675" w:type="dxa"/>
          </w:tcPr>
          <w:p w14:paraId="3C878990" w14:textId="77777777" w:rsidR="00EB7ED0" w:rsidRPr="00EB7ED0" w:rsidRDefault="00EB7ED0" w:rsidP="00EB7ED0"/>
        </w:tc>
        <w:sdt>
          <w:sdtPr>
            <w:id w:val="303742687"/>
            <w:placeholder>
              <w:docPart w:val="68336E87405049E59AD5C841CD372D83"/>
            </w:placeholder>
            <w:temporary/>
            <w:showingPlcHdr/>
            <w15:appearance w15:val="hidden"/>
          </w:sdtPr>
          <w:sdtEndPr/>
          <w:sdtContent>
            <w:tc>
              <w:tcPr>
                <w:tcW w:w="4675" w:type="dxa"/>
                <w:vAlign w:val="center"/>
              </w:tcPr>
              <w:p w14:paraId="36B532DA" w14:textId="617428EF" w:rsidR="00EB7ED0" w:rsidRPr="00F461FE" w:rsidRDefault="00EB7ED0" w:rsidP="00EB7ED0">
                <w:pPr>
                  <w:rPr>
                    <w:lang w:val="it-IT"/>
                  </w:rPr>
                </w:pPr>
                <w:r w:rsidRPr="00EB7ED0">
                  <w:rPr>
                    <w:lang w:val="it-IT" w:bidi="it-IT"/>
                  </w:rPr>
                  <w:t xml:space="preserve">Inserire il proprio </w:t>
                </w:r>
                <w:r w:rsidRPr="00EB7ED0">
                  <w:rPr>
                    <w:lang w:val="it-IT" w:bidi="it-IT"/>
                  </w:rPr>
                  <w:br/>
                  <w:t>messaggio qui</w:t>
                </w:r>
              </w:p>
            </w:tc>
          </w:sdtContent>
        </w:sdt>
      </w:tr>
      <w:tr w:rsidR="00EB7ED0" w:rsidRPr="00F461FE" w14:paraId="37B46510" w14:textId="77777777" w:rsidTr="00EB7ED0">
        <w:trPr>
          <w:trHeight w:val="7200"/>
          <w:jc w:val="center"/>
        </w:trPr>
        <w:tc>
          <w:tcPr>
            <w:tcW w:w="4675" w:type="dxa"/>
          </w:tcPr>
          <w:p w14:paraId="44DCD9EF" w14:textId="77777777" w:rsidR="00EB7ED0" w:rsidRPr="00F461FE" w:rsidRDefault="00EB7ED0" w:rsidP="00EB7ED0">
            <w:pPr>
              <w:rPr>
                <w:lang w:val="it-IT"/>
              </w:rPr>
            </w:pPr>
          </w:p>
        </w:tc>
        <w:sdt>
          <w:sdtPr>
            <w:id w:val="-1997253163"/>
            <w:placeholder>
              <w:docPart w:val="7AA897DAB684447CBF4B145E349F4F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4675" w:type="dxa"/>
                <w:vAlign w:val="center"/>
              </w:tcPr>
              <w:p w14:paraId="67A1728C" w14:textId="168CC2FA" w:rsidR="00EB7ED0" w:rsidRPr="00F461FE" w:rsidRDefault="00EB7ED0" w:rsidP="00EB7ED0">
                <w:pPr>
                  <w:rPr>
                    <w:lang w:val="it-IT"/>
                  </w:rPr>
                </w:pPr>
                <w:r w:rsidRPr="00EB7ED0">
                  <w:rPr>
                    <w:lang w:val="it-IT" w:bidi="it-IT"/>
                  </w:rPr>
                  <w:t xml:space="preserve">Inserire il proprio </w:t>
                </w:r>
                <w:r w:rsidRPr="00EB7ED0">
                  <w:rPr>
                    <w:lang w:val="it-IT" w:bidi="it-IT"/>
                  </w:rPr>
                  <w:br/>
                  <w:t>messaggio qui</w:t>
                </w:r>
              </w:p>
            </w:tc>
          </w:sdtContent>
        </w:sdt>
      </w:tr>
    </w:tbl>
    <w:p w14:paraId="2D50BD7A" w14:textId="54F8E994" w:rsidR="006D1601" w:rsidRPr="00F461FE" w:rsidRDefault="006D1601" w:rsidP="00EB7ED0">
      <w:pPr>
        <w:rPr>
          <w:sz w:val="6"/>
          <w:szCs w:val="6"/>
          <w:lang w:val="it-IT"/>
        </w:rPr>
      </w:pPr>
    </w:p>
    <w:sectPr w:rsidR="006D1601" w:rsidRPr="00F461FE" w:rsidSect="002A420F">
      <w:headerReference w:type="even" r:id="rId9"/>
      <w:headerReference w:type="default" r:id="rId10"/>
      <w:pgSz w:w="11906" w:h="16838" w:code="9"/>
      <w:pgMar w:top="360" w:right="360" w:bottom="360" w:left="360" w:header="864" w:footer="360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5623E" w14:textId="77777777" w:rsidR="004458DB" w:rsidRDefault="004458DB" w:rsidP="00EB7ED0">
      <w:r>
        <w:separator/>
      </w:r>
    </w:p>
  </w:endnote>
  <w:endnote w:type="continuationSeparator" w:id="0">
    <w:p w14:paraId="5E1A9294" w14:textId="77777777" w:rsidR="004458DB" w:rsidRDefault="004458DB" w:rsidP="00EB7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5357F" w14:textId="77777777" w:rsidR="004458DB" w:rsidRDefault="004458DB" w:rsidP="00EB7ED0">
      <w:r>
        <w:separator/>
      </w:r>
    </w:p>
  </w:footnote>
  <w:footnote w:type="continuationSeparator" w:id="0">
    <w:p w14:paraId="4A17A378" w14:textId="77777777" w:rsidR="004458DB" w:rsidRDefault="004458DB" w:rsidP="00EB7E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7B736" w14:textId="271271DA" w:rsidR="009C62B8" w:rsidRDefault="00EB7ED0">
    <w:pPr>
      <w:pStyle w:val="Intestazione"/>
    </w:pPr>
    <w:r>
      <w:rPr>
        <w:noProof/>
        <w:lang w:val="it-IT" w:bidi="it-IT"/>
      </w:rPr>
      <mc:AlternateContent>
        <mc:Choice Requires="wpg">
          <w:drawing>
            <wp:anchor distT="0" distB="0" distL="114300" distR="114300" simplePos="0" relativeHeight="251672576" behindDoc="0" locked="0" layoutInCell="1" allowOverlap="1" wp14:anchorId="160DBCE3" wp14:editId="7E444F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11" name="Gruppo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3" name="Connettore diritto 3">
                        <a:extLst/>
                      </wps:cNvPr>
                      <wps:cNvCnPr/>
                      <wps:spPr>
                        <a:xfrm>
                          <a:off x="3877733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84" name="Immagine 83">
                          <a:extLst>
                            <a:ext uri="{FF2B5EF4-FFF2-40B4-BE49-F238E27FC236}">
                              <a16:creationId xmlns:a16="http://schemas.microsoft.com/office/drawing/2014/main" id="{CD2ADBC0-7D76-4F2C-B415-28B07D19168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53628" y="6187440"/>
                          <a:ext cx="2996565" cy="25241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2" name="Immagine 81">
                          <a:extLst>
                            <a:ext uri="{FF2B5EF4-FFF2-40B4-BE49-F238E27FC236}">
                              <a16:creationId xmlns:a16="http://schemas.microsoft.com/office/drawing/2014/main" id="{68097B66-DCF9-44AF-AD5E-B96EAA62542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4200" y="6336150"/>
                          <a:ext cx="2996565" cy="222694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5" name="Connettore diritto 34">
                        <a:extLst>
                          <a:ext uri="{FF2B5EF4-FFF2-40B4-BE49-F238E27FC236}">
                            <a16:creationId xmlns:a16="http://schemas.microsoft.com/office/drawing/2014/main" id="{9276CC9D-7C14-4719-AB30-38AC23F49E10}"/>
                          </a:ext>
                        </a:extLst>
                      </wps:cNvPr>
                      <wps:cNvCnPr/>
                      <wps:spPr>
                        <a:xfrm>
                          <a:off x="0" y="5401733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18" name="Immagine 21">
                          <a:extLst>
                            <a:ext uri="{FF2B5EF4-FFF2-40B4-BE49-F238E27FC236}">
                              <a16:creationId xmlns:a16="http://schemas.microsoft.com/office/drawing/2014/main" id="{8DFA3E7C-5446-4010-98CE-4338E5DFBC11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53627" y="1371600"/>
                          <a:ext cx="2996112" cy="252374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Immagine 22">
                          <a:extLst>
                            <a:ext uri="{FF2B5EF4-FFF2-40B4-BE49-F238E27FC236}">
                              <a16:creationId xmlns:a16="http://schemas.microsoft.com/office/drawing/2014/main" id="{54E9CDBB-24C5-4A71-A7CB-697A6E91F2B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84200" y="1335010"/>
                          <a:ext cx="2996565" cy="22269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6C4C649" id="Gruppo 11" o:spid="_x0000_s1026" style="position:absolute;margin-left:0;margin-top:0;width:612pt;height:11in;z-index:251672576;mso-position-horizontal:center;mso-position-horizontal-relative:page;mso-position-vertical:center;mso-position-vertical-relative:page" coordsize="77724,1005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">
              <v:line id="Connettore diritto 3" o:spid="_x0000_s1027" style="position:absolute;visibility:visible;mso-wrap-style:square" from="38777,0" to="38777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</v:lin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83" o:spid="_x0000_s1028" type="#_x0000_t75" style="position:absolute;left:45536;top:61874;width:29965;height:25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">
                <v:imagedata r:id="rId3" o:title=""/>
              </v:shape>
              <v:shape id="Immagine 81" o:spid="_x0000_s1029" type="#_x0000_t75" style="position:absolute;left:5842;top:63361;width:29965;height:22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">
                <v:imagedata r:id="rId4" o:title=""/>
              </v:shape>
              <v:line id="Connettore diritto 34" o:spid="_x0000_s1030" style="position:absolute;visibility:visible;mso-wrap-style:square" from="0,54017" to="77724,54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" strokecolor="#f2f2f2 [3052]" strokeweight=".5pt">
                <v:stroke joinstyle="miter"/>
              </v:line>
              <v:shape id="Immagine 21" o:spid="_x0000_s1031" type="#_x0000_t75" style="position:absolute;left:45536;top:13716;width:29961;height:2523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">
                <v:imagedata r:id="rId3" o:title=""/>
              </v:shape>
              <v:shape id="Immagine 22" o:spid="_x0000_s1032" type="#_x0000_t75" style="position:absolute;left:5842;top:13350;width:29965;height:22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E1567" w14:textId="77C9163E" w:rsidR="006D1601" w:rsidRDefault="006D1601" w:rsidP="00EB7ED0">
    <w:pPr>
      <w:pStyle w:val="Intestazione"/>
    </w:pPr>
    <w:r>
      <w:rPr>
        <w:noProof/>
        <w:lang w:val="it-IT" w:bidi="it-IT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0728256E" wp14:editId="1D9C287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2" name="Gruppo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pic:pic xmlns:pic="http://schemas.openxmlformats.org/drawingml/2006/picture">
                      <pic:nvPicPr>
                        <pic:cNvPr id="22" name="Immagine 21" descr="Vischio">
                          <a:extLst>
                            <a:ext uri="{FF2B5EF4-FFF2-40B4-BE49-F238E27FC236}">
                              <a16:creationId xmlns:a16="http://schemas.microsoft.com/office/drawing/2014/main" id="{186AE85C-79BE-463B-8BAD-7DB5514DEDE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5899" y="5384674"/>
                          <a:ext cx="1920240" cy="32181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5" name="Immagine 24" descr="Vischio">
                          <a:extLst>
                            <a:ext uri="{FF2B5EF4-FFF2-40B4-BE49-F238E27FC236}">
                              <a16:creationId xmlns:a16="http://schemas.microsoft.com/office/drawing/2014/main" id="{CCB6713E-FD84-4BAD-9F8F-EDD1B0B8FA1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69493" y="8161740"/>
                          <a:ext cx="969645" cy="10896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6" name="Connettore diritto 25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2376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Connettore diritto 3">
                        <a:extLst>
                          <a:ext uri="{FF2B5EF4-FFF2-40B4-BE49-F238E27FC236}">
                            <a16:creationId xmlns:a16="http://schemas.microsoft.com/office/drawing/2014/main" id="{F7A0A2B2-7C56-418C-943A-123ECFE612BC}"/>
                          </a:ext>
                        </a:extLst>
                      </wps:cNvPr>
                      <wps:cNvCnPr/>
                      <wps:spPr>
                        <a:xfrm>
                          <a:off x="3875965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41" name="Immagine 40" descr="Vischio">
                          <a:extLst>
                            <a:ext uri="{FF2B5EF4-FFF2-40B4-BE49-F238E27FC236}">
                              <a16:creationId xmlns:a16="http://schemas.microsoft.com/office/drawing/2014/main" id="{49C802EB-5FBD-4F36-AD24-472BC78BEBC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5899" y="728050"/>
                          <a:ext cx="1920240" cy="32181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0" name="Immagine 79" descr="Vischio">
                          <a:extLst>
                            <a:ext uri="{FF2B5EF4-FFF2-40B4-BE49-F238E27FC236}">
                              <a16:creationId xmlns:a16="http://schemas.microsoft.com/office/drawing/2014/main" id="{69BEE0B2-92DB-4A39-940E-F00790B3C22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69493" y="3655830"/>
                          <a:ext cx="969645" cy="10896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868A81" id="Gruppo 2" o:spid="_x0000_s1026" style="position:absolute;margin-left:0;margin-top:0;width:612pt;height:11in;z-index:251654144;mso-position-horizontal:center;mso-position-horizontal-relative:page;mso-position-vertical:center;mso-position-vertical-relative:page" coordsize="77724,1005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21" o:spid="_x0000_s1027" type="#_x0000_t75" alt="Vischio" style="position:absolute;left:48858;top:53846;width:19203;height:32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">
                <v:imagedata r:id="rId3" o:title="Vischio"/>
              </v:shape>
              <v:shape id="Immagine 24" o:spid="_x0000_s1028" type="#_x0000_t75" alt="Vischio" style="position:absolute;left:15694;top:81617;width:9697;height:10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">
                <v:imagedata r:id="rId4" o:title="Vischio"/>
              </v:shape>
              <v:line id="Connettore diritto 25" o:spid="_x0000_s1029" style="position:absolute;visibility:visible;mso-wrap-style:square" from="0,50223" to="77724,502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" strokecolor="#f2f2f2 [3052]" strokeweight=".5pt">
                <v:stroke joinstyle="miter"/>
              </v:line>
              <v:line id="Connettore diritto 3" o:spid="_x0000_s1030" style="position:absolute;visibility:visible;mso-wrap-style:square" from="38759,0" to="38759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" strokecolor="#f2f2f2 [3052]" strokeweight=".5pt">
                <v:stroke joinstyle="miter"/>
              </v:line>
              <v:shape id="Immagine 40" o:spid="_x0000_s1031" type="#_x0000_t75" alt="Vischio" style="position:absolute;left:48858;top:7280;width:19203;height:32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">
                <v:imagedata r:id="rId3" o:title="Vischio"/>
              </v:shape>
              <v:shape id="Immagine 79" o:spid="_x0000_s1032" type="#_x0000_t75" alt="Vischio" style="position:absolute;left:15694;top:36558;width:9697;height:10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">
                <v:imagedata r:id="rId4" o:title="Vischio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tTAxNTe3MDM1MzRR0lEKTi0uzszPAykwqgUA/oQfGCwAAAA="/>
  </w:docVars>
  <w:rsids>
    <w:rsidRoot w:val="004811FC"/>
    <w:rsid w:val="000B1CBE"/>
    <w:rsid w:val="00235B44"/>
    <w:rsid w:val="002A420F"/>
    <w:rsid w:val="004458DB"/>
    <w:rsid w:val="004811FC"/>
    <w:rsid w:val="005136F4"/>
    <w:rsid w:val="005B63B2"/>
    <w:rsid w:val="005C52FF"/>
    <w:rsid w:val="00660153"/>
    <w:rsid w:val="006D1601"/>
    <w:rsid w:val="0080101F"/>
    <w:rsid w:val="00804028"/>
    <w:rsid w:val="008528AB"/>
    <w:rsid w:val="009C62B8"/>
    <w:rsid w:val="00B26EEB"/>
    <w:rsid w:val="00B700F9"/>
    <w:rsid w:val="00C73C04"/>
    <w:rsid w:val="00EB7ED0"/>
    <w:rsid w:val="00F461FE"/>
    <w:rsid w:val="00F54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78B6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C62B8"/>
    <w:pPr>
      <w:spacing w:after="0" w:line="240" w:lineRule="auto"/>
      <w:jc w:val="center"/>
    </w:pPr>
    <w:rPr>
      <w:rFonts w:eastAsiaTheme="minorEastAsia"/>
      <w:color w:val="000000" w:themeColor="text1"/>
      <w:kern w:val="24"/>
      <w:sz w:val="32"/>
      <w:szCs w:val="32"/>
      <w:lang w:val="en-Z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6D1601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C62B8"/>
    <w:rPr>
      <w:rFonts w:ascii="Bodoni MT" w:eastAsiaTheme="minorEastAsia" w:hAnsi="Bodoni MT"/>
      <w:color w:val="000000" w:themeColor="text1"/>
      <w:kern w:val="24"/>
      <w:sz w:val="32"/>
      <w:szCs w:val="32"/>
      <w:lang w:val="en-ZA"/>
    </w:rPr>
  </w:style>
  <w:style w:type="paragraph" w:styleId="Pidipagina">
    <w:name w:val="footer"/>
    <w:basedOn w:val="Normale"/>
    <w:link w:val="PidipaginaCarattere"/>
    <w:uiPriority w:val="99"/>
    <w:semiHidden/>
    <w:rsid w:val="006D1601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C62B8"/>
    <w:rPr>
      <w:rFonts w:ascii="Bodoni MT" w:eastAsiaTheme="minorEastAsia" w:hAnsi="Bodoni MT"/>
      <w:color w:val="000000" w:themeColor="text1"/>
      <w:kern w:val="24"/>
      <w:sz w:val="32"/>
      <w:szCs w:val="32"/>
      <w:lang w:val="en-ZA"/>
    </w:rPr>
  </w:style>
  <w:style w:type="paragraph" w:styleId="NormaleWeb">
    <w:name w:val="Normal (Web)"/>
    <w:basedOn w:val="Normale"/>
    <w:uiPriority w:val="99"/>
    <w:semiHidden/>
    <w:rsid w:val="006D1601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5B63B2"/>
    <w:rPr>
      <w:rFonts w:asciiTheme="majorHAnsi" w:hAnsiTheme="majorHAnsi" w:cstheme="minorBidi"/>
      <w:i/>
      <w:iCs/>
      <w:color w:val="262626" w:themeColor="text1" w:themeTint="D9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5B63B2"/>
    <w:rPr>
      <w:rFonts w:asciiTheme="majorHAnsi" w:eastAsiaTheme="minorEastAsia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5B63B2"/>
    <w:rPr>
      <w:rFonts w:asciiTheme="majorHAnsi" w:hAnsiTheme="majorHAnsi" w:cstheme="minorBidi"/>
      <w:b/>
      <w:bCs/>
      <w:i/>
      <w:iCs/>
      <w:color w:val="262626" w:themeColor="text1" w:themeTint="D9"/>
      <w:spacing w:val="-30"/>
      <w:sz w:val="56"/>
      <w:szCs w:val="56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B63B2"/>
    <w:rPr>
      <w:rFonts w:asciiTheme="majorHAnsi" w:eastAsiaTheme="minorEastAsia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character" w:styleId="Testosegnaposto">
    <w:name w:val="Placeholder Text"/>
    <w:basedOn w:val="Carpredefinitoparagrafo"/>
    <w:uiPriority w:val="99"/>
    <w:semiHidden/>
    <w:rsid w:val="00EB7ED0"/>
    <w:rPr>
      <w:color w:val="808080"/>
    </w:rPr>
  </w:style>
  <w:style w:type="table" w:styleId="Grigliatabella">
    <w:name w:val="Table Grid"/>
    <w:basedOn w:val="Tabellanormale"/>
    <w:uiPriority w:val="39"/>
    <w:rsid w:val="00EB7E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4" Type="http://schemas.openxmlformats.org/officeDocument/2006/relationships/image" Target="media/image8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8336E87405049E59AD5C841CD372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41D17-677A-4234-B6F4-2B97F4D1EE63}"/>
      </w:docPartPr>
      <w:docPartBody>
        <w:p w:rsidR="002E3746" w:rsidRDefault="00211C7D">
          <w:r w:rsidRPr="00EB7ED0">
            <w:rPr>
              <w:lang w:bidi="it-IT"/>
            </w:rPr>
            <w:t xml:space="preserve">Inserire il proprio </w:t>
          </w:r>
          <w:r w:rsidRPr="00EB7ED0">
            <w:rPr>
              <w:lang w:bidi="it-IT"/>
            </w:rPr>
            <w:br/>
            <w:t>messaggio qui</w:t>
          </w:r>
        </w:p>
      </w:docPartBody>
    </w:docPart>
    <w:docPart>
      <w:docPartPr>
        <w:name w:val="7AA897DAB684447CBF4B145E349F4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D7082-F8AE-4F84-9CE8-90B7167A43A8}"/>
      </w:docPartPr>
      <w:docPartBody>
        <w:p w:rsidR="002E3746" w:rsidRDefault="00211C7D" w:rsidP="002330B7">
          <w:pPr>
            <w:pStyle w:val="7AA897DAB684447CBF4B145E349F4FAE"/>
          </w:pPr>
          <w:r w:rsidRPr="00EB7ED0">
            <w:rPr>
              <w:lang w:bidi="it-IT"/>
            </w:rPr>
            <w:t xml:space="preserve">Inserire il proprio </w:t>
          </w:r>
          <w:r w:rsidRPr="00EB7ED0">
            <w:rPr>
              <w:lang w:bidi="it-IT"/>
            </w:rPr>
            <w:br/>
            <w:t>messaggio qui</w:t>
          </w:r>
        </w:p>
      </w:docPartBody>
    </w:docPart>
    <w:docPart>
      <w:docPartPr>
        <w:name w:val="F6D6401231474993B27DD0587A499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44CD-BD5A-4102-BCAE-FBE96EEE963C}"/>
      </w:docPartPr>
      <w:docPartBody>
        <w:p w:rsidR="00536613" w:rsidRDefault="00211C7D" w:rsidP="00211C7D">
          <w:pPr>
            <w:pStyle w:val="F6D6401231474993B27DD0587A499A451"/>
          </w:pPr>
          <w:r w:rsidRPr="005B63B2">
            <w:rPr>
              <w:rStyle w:val="TitoloCarattere"/>
              <w:lang w:val="it-IT" w:bidi="it-IT"/>
            </w:rPr>
            <w:t>Stagi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0B7"/>
    <w:rsid w:val="00211C7D"/>
    <w:rsid w:val="002330B7"/>
    <w:rsid w:val="002E3746"/>
    <w:rsid w:val="00536613"/>
    <w:rsid w:val="00A10AD3"/>
    <w:rsid w:val="00A56A4B"/>
    <w:rsid w:val="00DB1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330B7"/>
    <w:rPr>
      <w:rFonts w:cs="Times New Roman"/>
      <w:sz w:val="3276"/>
      <w:szCs w:val="327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211C7D"/>
    <w:rPr>
      <w:color w:val="808080"/>
    </w:rPr>
  </w:style>
  <w:style w:type="paragraph" w:customStyle="1" w:styleId="536131988A734E3F86281CEA84D565D7">
    <w:name w:val="536131988A734E3F86281CEA84D565D7"/>
    <w:rsid w:val="002330B7"/>
  </w:style>
  <w:style w:type="paragraph" w:customStyle="1" w:styleId="6C94D75301414422A43774941F9DB156">
    <w:name w:val="6C94D75301414422A43774941F9DB156"/>
    <w:rsid w:val="002330B7"/>
  </w:style>
  <w:style w:type="paragraph" w:customStyle="1" w:styleId="60F180500C7449E4B01E933499F49BF8">
    <w:name w:val="60F180500C7449E4B01E933499F49BF8"/>
    <w:rsid w:val="002330B7"/>
  </w:style>
  <w:style w:type="paragraph" w:customStyle="1" w:styleId="CC4E245241774E07B639AE6C9E6CCC9F">
    <w:name w:val="CC4E245241774E07B639AE6C9E6CCC9F"/>
    <w:rsid w:val="002330B7"/>
  </w:style>
  <w:style w:type="paragraph" w:customStyle="1" w:styleId="96E47DB686E942EB9EFA1865F02FC217">
    <w:name w:val="96E47DB686E942EB9EFA1865F02FC217"/>
    <w:rsid w:val="002330B7"/>
  </w:style>
  <w:style w:type="paragraph" w:customStyle="1" w:styleId="53F2C5E4A50342EBBF60E915B8B69875">
    <w:name w:val="53F2C5E4A50342EBBF60E915B8B69875"/>
    <w:rsid w:val="002330B7"/>
  </w:style>
  <w:style w:type="paragraph" w:customStyle="1" w:styleId="AADA777716BE49F4A11FDE5A3196ECB2">
    <w:name w:val="AADA777716BE49F4A11FDE5A3196ECB2"/>
    <w:rsid w:val="002330B7"/>
  </w:style>
  <w:style w:type="paragraph" w:customStyle="1" w:styleId="C0C72977363A4CED920CEFCFBFF194B8">
    <w:name w:val="C0C72977363A4CED920CEFCFBFF194B8"/>
    <w:rsid w:val="002330B7"/>
  </w:style>
  <w:style w:type="paragraph" w:customStyle="1" w:styleId="A40E7912F5774925BB783C1B6FDA0BBC">
    <w:name w:val="A40E7912F5774925BB783C1B6FDA0BBC"/>
    <w:rsid w:val="002330B7"/>
  </w:style>
  <w:style w:type="paragraph" w:customStyle="1" w:styleId="1C0A6E4111474E68B58AA20D30D01A45">
    <w:name w:val="1C0A6E4111474E68B58AA20D30D01A45"/>
    <w:rsid w:val="002330B7"/>
  </w:style>
  <w:style w:type="paragraph" w:customStyle="1" w:styleId="A53FE943E0B9483495719596FDFACAF0">
    <w:name w:val="A53FE943E0B9483495719596FDFACAF0"/>
    <w:rsid w:val="002330B7"/>
  </w:style>
  <w:style w:type="paragraph" w:styleId="Titolo">
    <w:name w:val="Title"/>
    <w:basedOn w:val="NormaleWeb"/>
    <w:next w:val="Normale"/>
    <w:link w:val="TitoloCarattere"/>
    <w:uiPriority w:val="10"/>
    <w:qFormat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 w:cstheme="minorBidi"/>
      <w:i/>
      <w:iCs/>
      <w:color w:val="262626" w:themeColor="text1" w:themeTint="D9"/>
      <w:kern w:val="24"/>
      <w:sz w:val="56"/>
      <w:szCs w:val="56"/>
      <w:lang w:val="en-ZA"/>
    </w:rPr>
  </w:style>
  <w:style w:type="character" w:customStyle="1" w:styleId="TitoloCarattere">
    <w:name w:val="Titolo Carattere"/>
    <w:basedOn w:val="Carpredefinitoparagrafo"/>
    <w:link w:val="Titolo"/>
    <w:uiPriority w:val="10"/>
    <w:rsid w:val="00211C7D"/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styleId="NormaleWeb">
    <w:name w:val="Normal (Web)"/>
    <w:basedOn w:val="Normale"/>
    <w:uiPriority w:val="99"/>
    <w:semiHidden/>
    <w:unhideWhenUsed/>
    <w:rsid w:val="002330B7"/>
    <w:rPr>
      <w:rFonts w:ascii="Times New Roman" w:hAnsi="Times New Roman"/>
      <w:sz w:val="24"/>
      <w:szCs w:val="24"/>
    </w:rPr>
  </w:style>
  <w:style w:type="paragraph" w:customStyle="1" w:styleId="536131988A734E3F86281CEA84D565D71">
    <w:name w:val="536131988A734E3F86281CEA84D565D71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CC4E245241774E07B639AE6C9E6CCC9F1">
    <w:name w:val="CC4E245241774E07B639AE6C9E6CCC9F1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 w:cstheme="minorBid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211C7D"/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96E47DB686E942EB9EFA1865F02FC2171">
    <w:name w:val="96E47DB686E942EB9EFA1865F02FC2171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536131988A734E3F86281CEA84D565D72">
    <w:name w:val="536131988A734E3F86281CEA84D565D72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CC4E245241774E07B639AE6C9E6CCC9F2">
    <w:name w:val="CC4E245241774E07B639AE6C9E6CCC9F2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96E47DB686E942EB9EFA1865F02FC2172">
    <w:name w:val="96E47DB686E942EB9EFA1865F02FC2172"/>
    <w:rsid w:val="002330B7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0AFEC7317948492ABFA877D5AAF8825D">
    <w:name w:val="0AFEC7317948492ABFA877D5AAF8825D"/>
    <w:rsid w:val="002330B7"/>
  </w:style>
  <w:style w:type="paragraph" w:customStyle="1" w:styleId="7AA897DAB684447CBF4B145E349F4FAE">
    <w:name w:val="7AA897DAB684447CBF4B145E349F4FAE"/>
    <w:rsid w:val="002330B7"/>
  </w:style>
  <w:style w:type="paragraph" w:customStyle="1" w:styleId="F6D6401231474993B27DD0587A499A45">
    <w:name w:val="F6D6401231474993B27DD0587A499A45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A5FB5B21141F4C6789F8395F3FFD087D">
    <w:name w:val="A5FB5B21141F4C6789F8395F3FFD087D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D927E9395B634748B25D12A1254223AD">
    <w:name w:val="D927E9395B634748B25D12A1254223AD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D4955BCAD70A417BA4E7D0FC861704C9">
    <w:name w:val="D4955BCAD70A417BA4E7D0FC861704C9"/>
    <w:rsid w:val="002E3746"/>
    <w:pPr>
      <w:spacing w:before="100" w:beforeAutospacing="1" w:after="100" w:afterAutospacing="1" w:line="240" w:lineRule="auto"/>
      <w:jc w:val="center"/>
    </w:pPr>
    <w:rPr>
      <w:rFonts w:ascii="Times New Roman" w:hAnsi="Times New Roman" w:cs="Times New Roman"/>
      <w:color w:val="000000" w:themeColor="text1"/>
      <w:kern w:val="24"/>
      <w:sz w:val="24"/>
      <w:szCs w:val="24"/>
      <w:lang w:val="en-ZA"/>
    </w:rPr>
  </w:style>
  <w:style w:type="paragraph" w:customStyle="1" w:styleId="F6D6401231474993B27DD0587A499A451">
    <w:name w:val="F6D6401231474993B27DD0587A499A451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3C31F6F7B1FC4D3894952B7BFABEA38E">
    <w:name w:val="3C31F6F7B1FC4D3894952B7BFABEA38E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  <w:style w:type="paragraph" w:customStyle="1" w:styleId="469BE527612A4A42B0C6BD65E9DDDEA1">
    <w:name w:val="469BE527612A4A42B0C6BD65E9DDDEA1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i/>
      <w:iCs/>
      <w:color w:val="262626" w:themeColor="text1" w:themeTint="D9"/>
      <w:kern w:val="24"/>
      <w:sz w:val="56"/>
      <w:szCs w:val="56"/>
      <w:lang w:val="en-ZA"/>
    </w:rPr>
  </w:style>
  <w:style w:type="paragraph" w:customStyle="1" w:styleId="B8FF356AE6764B07A6C2DCA67A8E5715">
    <w:name w:val="B8FF356AE6764B07A6C2DCA67A8E5715"/>
    <w:rsid w:val="00211C7D"/>
    <w:pPr>
      <w:spacing w:before="100" w:beforeAutospacing="1" w:after="100" w:afterAutospacing="1" w:line="240" w:lineRule="auto"/>
      <w:jc w:val="center"/>
    </w:pPr>
    <w:rPr>
      <w:rFonts w:asciiTheme="majorHAnsi" w:hAnsiTheme="majorHAnsi"/>
      <w:b/>
      <w:bCs/>
      <w:i/>
      <w:iCs/>
      <w:color w:val="262626" w:themeColor="text1" w:themeTint="D9"/>
      <w:spacing w:val="-30"/>
      <w:kern w:val="24"/>
      <w:sz w:val="56"/>
      <w:szCs w:val="56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4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dc7352e55e77714fab0739bd1a2ce12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b47b806cf7e90fe7257fa1ff83c741b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A52C1E9-02C3-4C6D-8D74-32DEF91D3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74745B-46E0-42EA-BA04-C0CB3F300D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282B3D-C479-448C-8C81-3F5C6A0E0EF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8T16:56:00Z</dcterms:created>
  <dcterms:modified xsi:type="dcterms:W3CDTF">2019-03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